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ACC30" w14:textId="5ED21D98" w:rsidR="0043679C" w:rsidRDefault="007076B4" w:rsidP="0043679C">
      <w:r>
        <w:rPr>
          <w:noProof/>
        </w:rPr>
        <w:drawing>
          <wp:anchor distT="0" distB="0" distL="114300" distR="114300" simplePos="0" relativeHeight="251667456" behindDoc="1" locked="0" layoutInCell="1" allowOverlap="1" wp14:anchorId="1B7199AF" wp14:editId="70C99474">
            <wp:simplePos x="0" y="0"/>
            <wp:positionH relativeFrom="column">
              <wp:posOffset>4343400</wp:posOffset>
            </wp:positionH>
            <wp:positionV relativeFrom="paragraph">
              <wp:posOffset>52809</wp:posOffset>
            </wp:positionV>
            <wp:extent cx="1966972" cy="544195"/>
            <wp:effectExtent l="0" t="0" r="0" b="825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WEX-LogoTHUM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972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2E52BC4" wp14:editId="3CCCE4C8">
            <wp:simplePos x="0" y="0"/>
            <wp:positionH relativeFrom="column">
              <wp:posOffset>381000</wp:posOffset>
            </wp:positionH>
            <wp:positionV relativeFrom="paragraph">
              <wp:posOffset>76200</wp:posOffset>
            </wp:positionV>
            <wp:extent cx="1381125" cy="51629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GC-MainLogo-THUM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808" cy="529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34F7">
        <w:t xml:space="preserve"> </w:t>
      </w:r>
      <w:r w:rsidR="0043679C">
        <w:tab/>
      </w:r>
      <w:r w:rsidR="0043679C">
        <w:tab/>
      </w:r>
      <w:r w:rsidR="0043679C">
        <w:tab/>
      </w:r>
      <w:r w:rsidR="0043679C">
        <w:tab/>
      </w:r>
      <w:r w:rsidR="0043679C">
        <w:tab/>
      </w:r>
      <w:r w:rsidR="0043679C">
        <w:tab/>
        <w:t xml:space="preserve">  </w:t>
      </w:r>
    </w:p>
    <w:p w14:paraId="69484492" w14:textId="66850C78" w:rsidR="0043679C" w:rsidRDefault="0036348C" w:rsidP="0036348C">
      <w:pPr>
        <w:tabs>
          <w:tab w:val="left" w:pos="1620"/>
          <w:tab w:val="left" w:pos="8130"/>
        </w:tabs>
      </w:pPr>
      <w:r>
        <w:tab/>
      </w:r>
      <w:r>
        <w:tab/>
      </w:r>
    </w:p>
    <w:p w14:paraId="6305499C" w14:textId="6F8AE941" w:rsidR="0043679C" w:rsidRDefault="007076B4" w:rsidP="001133A6">
      <w:pPr>
        <w:tabs>
          <w:tab w:val="left" w:pos="2175"/>
          <w:tab w:val="left" w:pos="8715"/>
        </w:tabs>
      </w:pPr>
      <w:r>
        <w:tab/>
      </w:r>
      <w:r>
        <w:tab/>
      </w:r>
    </w:p>
    <w:p w14:paraId="3F235794" w14:textId="77777777" w:rsidR="001133A6" w:rsidRDefault="001133A6" w:rsidP="001133A6">
      <w:pPr>
        <w:tabs>
          <w:tab w:val="left" w:pos="2175"/>
          <w:tab w:val="left" w:pos="8715"/>
        </w:tabs>
      </w:pPr>
    </w:p>
    <w:p w14:paraId="76AB8258" w14:textId="4E41C5A1" w:rsidR="0043679C" w:rsidRPr="00F03FE8" w:rsidRDefault="0043679C" w:rsidP="001C34F7">
      <w:pPr>
        <w:rPr>
          <w:b/>
          <w:sz w:val="28"/>
          <w:szCs w:val="28"/>
        </w:rPr>
      </w:pPr>
      <w:r w:rsidRPr="001133A6">
        <w:rPr>
          <w:b/>
          <w:sz w:val="28"/>
          <w:szCs w:val="28"/>
        </w:rPr>
        <w:t>BOARD OF REVIEW</w:t>
      </w:r>
      <w:r w:rsidR="001C34F7" w:rsidRPr="001133A6">
        <w:rPr>
          <w:b/>
          <w:sz w:val="28"/>
          <w:szCs w:val="28"/>
        </w:rPr>
        <w:t xml:space="preserve"> TRAINING MATERIALS </w:t>
      </w:r>
      <w:r w:rsidRPr="001133A6">
        <w:rPr>
          <w:b/>
          <w:sz w:val="28"/>
          <w:szCs w:val="28"/>
        </w:rPr>
        <w:t>ORDER FORM</w:t>
      </w:r>
      <w:r w:rsidR="001133A6">
        <w:rPr>
          <w:b/>
          <w:sz w:val="28"/>
          <w:szCs w:val="28"/>
        </w:rPr>
        <w:tab/>
      </w:r>
      <w:r w:rsidR="001133A6">
        <w:rPr>
          <w:b/>
          <w:sz w:val="28"/>
          <w:szCs w:val="28"/>
        </w:rPr>
        <w:tab/>
      </w:r>
      <w:r w:rsidR="001133A6">
        <w:rPr>
          <w:b/>
        </w:rPr>
        <w:t>Date:</w:t>
      </w:r>
      <w:r w:rsidR="001133A6">
        <w:rPr>
          <w:b/>
          <w:u w:val="single"/>
        </w:rPr>
        <w:tab/>
      </w:r>
      <w:r w:rsidR="001133A6">
        <w:rPr>
          <w:b/>
          <w:u w:val="single"/>
        </w:rPr>
        <w:tab/>
      </w:r>
      <w:r w:rsidR="001133A6">
        <w:rPr>
          <w:b/>
          <w:u w:val="single"/>
        </w:rPr>
        <w:tab/>
      </w:r>
      <w:r w:rsidR="001133A6">
        <w:rPr>
          <w:b/>
          <w:u w:val="single"/>
        </w:rPr>
        <w:tab/>
      </w:r>
      <w:r w:rsidR="001133A6">
        <w:rPr>
          <w:b/>
        </w:rPr>
        <w:t xml:space="preserve">  </w:t>
      </w:r>
      <w:r w:rsidR="001133A6">
        <w:rPr>
          <w:b/>
        </w:rPr>
        <w:tab/>
      </w:r>
    </w:p>
    <w:p w14:paraId="2CB454E5" w14:textId="77777777" w:rsidR="0043679C" w:rsidRPr="00C9117D" w:rsidRDefault="0043679C" w:rsidP="0043679C">
      <w:pPr>
        <w:jc w:val="center"/>
        <w:rPr>
          <w:b/>
          <w:sz w:val="16"/>
          <w:szCs w:val="16"/>
        </w:rPr>
      </w:pPr>
    </w:p>
    <w:p w14:paraId="1D299076" w14:textId="77777777" w:rsidR="0043679C" w:rsidRPr="00A44771" w:rsidRDefault="007076B4" w:rsidP="00837500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8607BA" wp14:editId="52E31B0C">
                <wp:simplePos x="0" y="0"/>
                <wp:positionH relativeFrom="column">
                  <wp:posOffset>457200</wp:posOffset>
                </wp:positionH>
                <wp:positionV relativeFrom="paragraph">
                  <wp:posOffset>175895</wp:posOffset>
                </wp:positionV>
                <wp:extent cx="29051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05125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7F2543A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pt,13.85pt" to="264.7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 w:rsidR="0043679C"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E5A8AF" wp14:editId="5F84F3B3">
                <wp:simplePos x="0" y="0"/>
                <wp:positionH relativeFrom="column">
                  <wp:posOffset>3749040</wp:posOffset>
                </wp:positionH>
                <wp:positionV relativeFrom="paragraph">
                  <wp:posOffset>149225</wp:posOffset>
                </wp:positionV>
                <wp:extent cx="2778969" cy="0"/>
                <wp:effectExtent l="0" t="0" r="215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896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B52E7B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5.2pt,11.75pt" to="514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" strokecolor="black [3213]" strokeweight="1pt">
                <v:stroke joinstyle="miter"/>
              </v:line>
            </w:pict>
          </mc:Fallback>
        </mc:AlternateContent>
      </w:r>
      <w:r w:rsidR="0043679C" w:rsidRPr="00A44771">
        <w:rPr>
          <w:b/>
          <w:szCs w:val="24"/>
        </w:rPr>
        <w:t>Name:</w:t>
      </w:r>
      <w:r w:rsidR="0043679C">
        <w:rPr>
          <w:b/>
          <w:szCs w:val="24"/>
        </w:rPr>
        <w:tab/>
      </w:r>
      <w:r w:rsidR="0043679C">
        <w:rPr>
          <w:b/>
          <w:szCs w:val="24"/>
        </w:rPr>
        <w:tab/>
      </w:r>
      <w:r w:rsidR="0043679C">
        <w:rPr>
          <w:b/>
          <w:szCs w:val="24"/>
        </w:rPr>
        <w:tab/>
      </w:r>
      <w:r w:rsidR="0043679C">
        <w:rPr>
          <w:b/>
          <w:szCs w:val="24"/>
        </w:rPr>
        <w:tab/>
      </w:r>
      <w:r w:rsidR="0043679C">
        <w:rPr>
          <w:b/>
          <w:szCs w:val="24"/>
        </w:rPr>
        <w:tab/>
      </w:r>
      <w:r w:rsidR="0043679C">
        <w:rPr>
          <w:b/>
          <w:szCs w:val="24"/>
        </w:rPr>
        <w:tab/>
        <w:t xml:space="preserve"> </w:t>
      </w:r>
      <w:r>
        <w:rPr>
          <w:b/>
          <w:szCs w:val="24"/>
        </w:rPr>
        <w:tab/>
        <w:t xml:space="preserve">     Title</w:t>
      </w:r>
      <w:r w:rsidR="0043679C" w:rsidRPr="00A44771">
        <w:rPr>
          <w:b/>
          <w:szCs w:val="24"/>
        </w:rPr>
        <w:t>:</w:t>
      </w:r>
    </w:p>
    <w:p w14:paraId="39B1EA1D" w14:textId="77777777" w:rsidR="00D9029D" w:rsidRDefault="00D9029D" w:rsidP="00837500">
      <w:pPr>
        <w:spacing w:after="120" w:line="240" w:lineRule="auto"/>
        <w:rPr>
          <w:b/>
          <w:sz w:val="16"/>
          <w:szCs w:val="16"/>
        </w:rPr>
      </w:pPr>
    </w:p>
    <w:p w14:paraId="00871EC5" w14:textId="65138A6A" w:rsidR="0043679C" w:rsidRDefault="007076B4" w:rsidP="00837500">
      <w:pPr>
        <w:spacing w:after="120" w:line="240" w:lineRule="auto"/>
        <w:rPr>
          <w:b/>
          <w:szCs w:val="24"/>
        </w:rPr>
      </w:pPr>
      <w:r w:rsidRPr="007076B4"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7E6D6B" wp14:editId="07387EF0">
                <wp:simplePos x="0" y="0"/>
                <wp:positionH relativeFrom="column">
                  <wp:posOffset>4171950</wp:posOffset>
                </wp:positionH>
                <wp:positionV relativeFrom="paragraph">
                  <wp:posOffset>146685</wp:posOffset>
                </wp:positionV>
                <wp:extent cx="234061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061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BAD5DB0" id="Straight Connector 14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8.5pt,11.55pt" to="512.8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" strokecolor="black [3213]" strokeweight="1pt">
                <v:stroke joinstyle="miter"/>
              </v:line>
            </w:pict>
          </mc:Fallback>
        </mc:AlternateContent>
      </w:r>
      <w:r w:rsidRPr="007076B4"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0DA9CD" wp14:editId="0B37E39D">
                <wp:simplePos x="0" y="0"/>
                <wp:positionH relativeFrom="column">
                  <wp:posOffset>838200</wp:posOffset>
                </wp:positionH>
                <wp:positionV relativeFrom="paragraph">
                  <wp:posOffset>144780</wp:posOffset>
                </wp:positionV>
                <wp:extent cx="2778760" cy="0"/>
                <wp:effectExtent l="0" t="0" r="2159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87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63A913" id="Straight Connector 5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6pt,11.4pt" to="284.8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" strokecolor="black [3213]" strokeweight="1pt">
                <v:stroke joinstyle="miter"/>
              </v:line>
            </w:pict>
          </mc:Fallback>
        </mc:AlternateContent>
      </w:r>
      <w:r>
        <w:rPr>
          <w:b/>
          <w:szCs w:val="24"/>
        </w:rPr>
        <w:t>Municipality: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  <w:t xml:space="preserve">     </w:t>
      </w:r>
      <w:r>
        <w:rPr>
          <w:b/>
          <w:szCs w:val="24"/>
        </w:rPr>
        <w:tab/>
      </w:r>
      <w:r w:rsidR="00C56CB8">
        <w:rPr>
          <w:b/>
          <w:szCs w:val="24"/>
        </w:rPr>
        <w:t>County:</w:t>
      </w:r>
    </w:p>
    <w:p w14:paraId="39AC3EE2" w14:textId="77777777" w:rsidR="00D9029D" w:rsidRDefault="00D9029D" w:rsidP="00837500">
      <w:pPr>
        <w:spacing w:after="120" w:line="240" w:lineRule="auto"/>
        <w:rPr>
          <w:b/>
          <w:szCs w:val="24"/>
        </w:rPr>
      </w:pPr>
    </w:p>
    <w:p w14:paraId="5AB41407" w14:textId="796F30B3" w:rsidR="0043679C" w:rsidRPr="00A44771" w:rsidRDefault="0043679C" w:rsidP="00837500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C14EE0" wp14:editId="3DFBB527">
                <wp:simplePos x="0" y="0"/>
                <wp:positionH relativeFrom="column">
                  <wp:posOffset>1200150</wp:posOffset>
                </wp:positionH>
                <wp:positionV relativeFrom="paragraph">
                  <wp:posOffset>173355</wp:posOffset>
                </wp:positionV>
                <wp:extent cx="5340350" cy="0"/>
                <wp:effectExtent l="0" t="0" r="317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03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F182D3" id="Straight Connector 6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4.5pt,13.65pt" to="51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S</w:t>
      </w:r>
      <w:r w:rsidR="00C56CB8">
        <w:rPr>
          <w:b/>
          <w:szCs w:val="24"/>
        </w:rPr>
        <w:t>hipping</w:t>
      </w:r>
      <w:r w:rsidRPr="00A44771">
        <w:rPr>
          <w:b/>
          <w:szCs w:val="24"/>
        </w:rPr>
        <w:t xml:space="preserve"> Address:</w:t>
      </w:r>
    </w:p>
    <w:p w14:paraId="49712DAE" w14:textId="77777777" w:rsidR="0043679C" w:rsidRPr="00E17341" w:rsidRDefault="0043679C" w:rsidP="00837500">
      <w:pPr>
        <w:spacing w:after="120" w:line="240" w:lineRule="auto"/>
        <w:rPr>
          <w:b/>
          <w:sz w:val="16"/>
          <w:szCs w:val="16"/>
        </w:rPr>
      </w:pPr>
    </w:p>
    <w:p w14:paraId="15F2490D" w14:textId="77777777" w:rsidR="0043679C" w:rsidRPr="00A44771" w:rsidRDefault="0043679C" w:rsidP="00837500">
      <w:pPr>
        <w:spacing w:after="120"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616178" wp14:editId="3EE543A9">
                <wp:simplePos x="0" y="0"/>
                <wp:positionH relativeFrom="column">
                  <wp:posOffset>5300114</wp:posOffset>
                </wp:positionH>
                <wp:positionV relativeFrom="paragraph">
                  <wp:posOffset>147955</wp:posOffset>
                </wp:positionV>
                <wp:extent cx="120015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60A8C7" id="Straight Connector 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7.35pt,11.65pt" to="511.8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618907" wp14:editId="44D2BB31">
                <wp:simplePos x="0" y="0"/>
                <wp:positionH relativeFrom="column">
                  <wp:posOffset>321945</wp:posOffset>
                </wp:positionH>
                <wp:positionV relativeFrom="paragraph">
                  <wp:posOffset>167005</wp:posOffset>
                </wp:positionV>
                <wp:extent cx="2761869" cy="0"/>
                <wp:effectExtent l="0" t="0" r="1968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186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4C0F39" id="Straight Connector 7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.35pt,13.15pt" to="242.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642522" wp14:editId="13F17D7E">
                <wp:simplePos x="0" y="0"/>
                <wp:positionH relativeFrom="column">
                  <wp:posOffset>3648075</wp:posOffset>
                </wp:positionH>
                <wp:positionV relativeFrom="paragraph">
                  <wp:posOffset>157480</wp:posOffset>
                </wp:positionV>
                <wp:extent cx="7429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9941A2" id="Straight Connector 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7.25pt,12.4pt" to="345.7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" strokecolor="black [3213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City:</w:t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>
        <w:rPr>
          <w:b/>
          <w:szCs w:val="24"/>
        </w:rPr>
        <w:tab/>
      </w:r>
      <w:r w:rsidRPr="00A44771">
        <w:rPr>
          <w:b/>
          <w:szCs w:val="24"/>
        </w:rPr>
        <w:t>State:</w:t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>
        <w:rPr>
          <w:b/>
          <w:szCs w:val="24"/>
        </w:rPr>
        <w:t xml:space="preserve">  </w:t>
      </w:r>
      <w:r w:rsidRPr="00A44771">
        <w:rPr>
          <w:b/>
          <w:szCs w:val="24"/>
        </w:rPr>
        <w:t>Zip Code:</w:t>
      </w:r>
    </w:p>
    <w:p w14:paraId="0AE92D3A" w14:textId="77777777" w:rsidR="0043679C" w:rsidRPr="00E17341" w:rsidRDefault="0043679C" w:rsidP="00837500">
      <w:pPr>
        <w:spacing w:line="240" w:lineRule="auto"/>
        <w:rPr>
          <w:b/>
          <w:sz w:val="16"/>
          <w:szCs w:val="16"/>
        </w:rPr>
      </w:pPr>
    </w:p>
    <w:p w14:paraId="2E78B1B5" w14:textId="77777777" w:rsidR="0043679C" w:rsidRDefault="0043679C" w:rsidP="00837500">
      <w:pPr>
        <w:spacing w:line="240" w:lineRule="auto"/>
        <w:rPr>
          <w:b/>
          <w:szCs w:val="24"/>
        </w:rPr>
      </w:pP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681315" wp14:editId="5DB0CAF8">
                <wp:simplePos x="0" y="0"/>
                <wp:positionH relativeFrom="column">
                  <wp:posOffset>3714750</wp:posOffset>
                </wp:positionH>
                <wp:positionV relativeFrom="paragraph">
                  <wp:posOffset>129540</wp:posOffset>
                </wp:positionV>
                <wp:extent cx="2816860" cy="9525"/>
                <wp:effectExtent l="0" t="0" r="2159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6860" cy="952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27980B" id="Straight Connector 11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2.5pt,10.2pt" to="514.3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" strokecolor="black [3200]" strokeweight="1pt">
                <v:stroke joinstyle="miter"/>
              </v:line>
            </w:pict>
          </mc:Fallback>
        </mc:AlternateContent>
      </w:r>
      <w:r w:rsidRPr="00A44771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676ABA" wp14:editId="34764B38">
                <wp:simplePos x="0" y="0"/>
                <wp:positionH relativeFrom="column">
                  <wp:posOffset>476250</wp:posOffset>
                </wp:positionH>
                <wp:positionV relativeFrom="paragraph">
                  <wp:posOffset>142875</wp:posOffset>
                </wp:positionV>
                <wp:extent cx="2571750" cy="9525"/>
                <wp:effectExtent l="0" t="0" r="19050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71750" cy="952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968A72" id="Straight Connector 10" o:spid="_x0000_s1026" style="position:absolute;flip:y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.5pt,11.25pt" to="240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" strokecolor="black [3200]" strokeweight="1pt">
                <v:stroke joinstyle="miter"/>
              </v:line>
            </w:pict>
          </mc:Fallback>
        </mc:AlternateContent>
      </w:r>
      <w:r w:rsidRPr="00A44771">
        <w:rPr>
          <w:b/>
          <w:szCs w:val="24"/>
        </w:rPr>
        <w:t>Phone:</w:t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 w:rsidRPr="00A44771">
        <w:rPr>
          <w:b/>
          <w:szCs w:val="24"/>
        </w:rPr>
        <w:tab/>
      </w:r>
      <w:r>
        <w:rPr>
          <w:b/>
          <w:szCs w:val="24"/>
        </w:rPr>
        <w:tab/>
      </w:r>
      <w:r w:rsidRPr="00A44771">
        <w:rPr>
          <w:b/>
          <w:szCs w:val="24"/>
        </w:rPr>
        <w:t>Email:</w:t>
      </w:r>
    </w:p>
    <w:p w14:paraId="0E906113" w14:textId="2612A06E" w:rsidR="00957F18" w:rsidRPr="007D19D5" w:rsidRDefault="00957F18" w:rsidP="00A86A8B">
      <w:pPr>
        <w:spacing w:after="120" w:line="240" w:lineRule="auto"/>
        <w:jc w:val="center"/>
        <w:rPr>
          <w:i/>
          <w:iCs/>
        </w:rPr>
      </w:pPr>
      <w:r w:rsidRPr="007D19D5">
        <w:rPr>
          <w:b/>
          <w:i/>
          <w:iCs/>
        </w:rPr>
        <w:t xml:space="preserve">Please note: </w:t>
      </w:r>
      <w:r w:rsidRPr="007D19D5">
        <w:rPr>
          <w:i/>
          <w:iCs/>
        </w:rPr>
        <w:t xml:space="preserve"> Purchase of the </w:t>
      </w:r>
      <w:bookmarkStart w:id="0" w:name="_Hlk30667216"/>
      <w:r w:rsidRPr="007D19D5">
        <w:rPr>
          <w:i/>
          <w:iCs/>
        </w:rPr>
        <w:t>DVD</w:t>
      </w:r>
      <w:r w:rsidR="000F6171" w:rsidRPr="007D19D5">
        <w:rPr>
          <w:i/>
          <w:iCs/>
        </w:rPr>
        <w:t xml:space="preserve"> or </w:t>
      </w:r>
      <w:r w:rsidR="00837500" w:rsidRPr="007D19D5">
        <w:rPr>
          <w:i/>
          <w:iCs/>
        </w:rPr>
        <w:t xml:space="preserve">USB </w:t>
      </w:r>
      <w:bookmarkEnd w:id="0"/>
      <w:r w:rsidRPr="007D19D5">
        <w:rPr>
          <w:i/>
          <w:iCs/>
        </w:rPr>
        <w:t>includes 1 (one)</w:t>
      </w:r>
      <w:r w:rsidR="000F6171" w:rsidRPr="007D19D5">
        <w:rPr>
          <w:i/>
          <w:iCs/>
        </w:rPr>
        <w:t xml:space="preserve"> printed </w:t>
      </w:r>
      <w:r w:rsidRPr="007D19D5">
        <w:rPr>
          <w:i/>
          <w:iCs/>
        </w:rPr>
        <w:t xml:space="preserve"> materials packet.</w:t>
      </w:r>
    </w:p>
    <w:p w14:paraId="3216A96B" w14:textId="59732DD8" w:rsidR="001C34F7" w:rsidRPr="001C34F7" w:rsidRDefault="001C34F7" w:rsidP="00A86A8B">
      <w:pPr>
        <w:pStyle w:val="Normal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3E3E3E"/>
          <w:sz w:val="22"/>
          <w:szCs w:val="22"/>
        </w:rPr>
      </w:pPr>
      <w:r w:rsidRPr="001C34F7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Conducting the First</w:t>
      </w: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 BOR </w:t>
      </w:r>
      <w:r w:rsidRPr="001C34F7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Meeting:</w:t>
      </w: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 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>Every city, village</w:t>
      </w:r>
      <w:r w:rsidR="007D19D5">
        <w:rPr>
          <w:rFonts w:asciiTheme="minorHAnsi" w:hAnsiTheme="minorHAnsi" w:cstheme="minorHAnsi"/>
          <w:color w:val="3E3E3E"/>
          <w:sz w:val="22"/>
          <w:szCs w:val="22"/>
        </w:rPr>
        <w:t>,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and town in Wisconsin must hold a </w:t>
      </w:r>
      <w:proofErr w:type="gramStart"/>
      <w:r w:rsidRPr="001C34F7">
        <w:rPr>
          <w:rFonts w:asciiTheme="minorHAnsi" w:hAnsiTheme="minorHAnsi" w:cstheme="minorHAnsi"/>
          <w:color w:val="3E3E3E"/>
          <w:sz w:val="22"/>
          <w:szCs w:val="22"/>
        </w:rPr>
        <w:t>First-M</w:t>
      </w:r>
      <w:r w:rsidRPr="001133A6">
        <w:rPr>
          <w:rFonts w:asciiTheme="minorHAnsi" w:hAnsiTheme="minorHAnsi" w:cstheme="minorHAnsi"/>
          <w:color w:val="3E3E3E"/>
          <w:sz w:val="22"/>
          <w:szCs w:val="22"/>
        </w:rPr>
        <w:t>eeting</w:t>
      </w:r>
      <w:proofErr w:type="gramEnd"/>
      <w:r w:rsidRPr="001133A6">
        <w:rPr>
          <w:rFonts w:asciiTheme="minorHAnsi" w:hAnsiTheme="minorHAnsi" w:cstheme="minorHAnsi"/>
          <w:color w:val="3E3E3E"/>
          <w:sz w:val="22"/>
          <w:szCs w:val="22"/>
        </w:rPr>
        <w:t xml:space="preserve"> of the Board of Review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. </w:t>
      </w:r>
      <w:r w:rsidR="001133A6">
        <w:rPr>
          <w:rFonts w:asciiTheme="minorHAnsi" w:hAnsiTheme="minorHAnsi" w:cstheme="minorHAnsi"/>
          <w:color w:val="3E3E3E"/>
          <w:sz w:val="22"/>
          <w:szCs w:val="22"/>
        </w:rPr>
        <w:t xml:space="preserve">This video course shows how to meet </w:t>
      </w:r>
      <w:r w:rsidR="00E344F2">
        <w:rPr>
          <w:rFonts w:asciiTheme="minorHAnsi" w:hAnsiTheme="minorHAnsi" w:cstheme="minorHAnsi"/>
          <w:color w:val="3E3E3E"/>
          <w:sz w:val="22"/>
          <w:szCs w:val="22"/>
        </w:rPr>
        <w:t>the</w:t>
      </w:r>
      <w:r w:rsidR="001133A6">
        <w:rPr>
          <w:rFonts w:asciiTheme="minorHAnsi" w:hAnsiTheme="minorHAnsi" w:cstheme="minorHAnsi"/>
          <w:color w:val="3E3E3E"/>
          <w:sz w:val="22"/>
          <w:szCs w:val="22"/>
        </w:rPr>
        <w:t xml:space="preserve"> requirements for a First Meeting 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>and some best practices</w:t>
      </w:r>
      <w:r w:rsidR="007D19D5">
        <w:rPr>
          <w:rFonts w:asciiTheme="minorHAnsi" w:hAnsiTheme="minorHAnsi" w:cstheme="minorHAnsi"/>
          <w:color w:val="3E3E3E"/>
          <w:sz w:val="22"/>
          <w:szCs w:val="22"/>
        </w:rPr>
        <w:t>,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as suggested by the Department of Revenue and experienced professionals.</w:t>
      </w:r>
      <w:r w:rsidR="007D19D5">
        <w:rPr>
          <w:rFonts w:asciiTheme="minorHAnsi" w:hAnsiTheme="minorHAnsi" w:cstheme="minorHAnsi"/>
          <w:color w:val="3E3E3E"/>
          <w:sz w:val="22"/>
          <w:szCs w:val="22"/>
        </w:rPr>
        <w:t xml:space="preserve"> 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>You learn how to begin, elect a chair, “receive” and examine the tax roll, and handle taxpayer procedural matters, such as a request for telephone testimony or hearing waiver.</w:t>
      </w:r>
    </w:p>
    <w:p w14:paraId="2A6E3EDF" w14:textId="3CEC37C6" w:rsidR="001C34F7" w:rsidRPr="001C34F7" w:rsidRDefault="001C34F7" w:rsidP="00A86A8B">
      <w:pPr>
        <w:pStyle w:val="Normal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3E3E3E"/>
          <w:sz w:val="22"/>
          <w:szCs w:val="22"/>
        </w:rPr>
      </w:pPr>
      <w:r w:rsidRPr="001C34F7"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>Board of Review Hearing:</w:t>
      </w:r>
      <w:r>
        <w:rPr>
          <w:rStyle w:val="Strong"/>
          <w:rFonts w:asciiTheme="minorHAnsi" w:hAnsiTheme="minorHAnsi" w:cstheme="minorHAnsi"/>
          <w:color w:val="3E3E3E"/>
          <w:sz w:val="22"/>
          <w:szCs w:val="22"/>
          <w:u w:val="single"/>
        </w:rPr>
        <w:t xml:space="preserve"> </w:t>
      </w:r>
      <w:r w:rsidR="007D19D5">
        <w:rPr>
          <w:rFonts w:asciiTheme="minorHAnsi" w:hAnsiTheme="minorHAnsi" w:cstheme="minorHAnsi"/>
          <w:color w:val="3E3E3E"/>
          <w:sz w:val="22"/>
          <w:szCs w:val="22"/>
        </w:rPr>
        <w:t>For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taxpayer appeals, the Board of Review takes testimony and evidence and make decisions similar to judges. In this video course</w:t>
      </w:r>
      <w:r w:rsidR="007D19D5">
        <w:rPr>
          <w:rFonts w:asciiTheme="minorHAnsi" w:hAnsiTheme="minorHAnsi" w:cstheme="minorHAnsi"/>
          <w:color w:val="3E3E3E"/>
          <w:sz w:val="22"/>
          <w:szCs w:val="22"/>
        </w:rPr>
        <w:t>,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you will see a hearing appealing the valuation of a tavern/residence. You will see how to call a case, swear in witnesses, address member recusal requests</w:t>
      </w:r>
      <w:r w:rsidR="007D19D5">
        <w:rPr>
          <w:rFonts w:asciiTheme="minorHAnsi" w:hAnsiTheme="minorHAnsi" w:cstheme="minorHAnsi"/>
          <w:color w:val="3E3E3E"/>
          <w:sz w:val="22"/>
          <w:szCs w:val="22"/>
        </w:rPr>
        <w:t>,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and tips on handling an “over-active witness</w:t>
      </w:r>
      <w:r w:rsidR="007D19D5">
        <w:rPr>
          <w:rFonts w:asciiTheme="minorHAnsi" w:hAnsiTheme="minorHAnsi" w:cstheme="minorHAnsi"/>
          <w:color w:val="3E3E3E"/>
          <w:sz w:val="22"/>
          <w:szCs w:val="22"/>
        </w:rPr>
        <w:t>.”</w:t>
      </w:r>
      <w:r w:rsidRPr="001C34F7">
        <w:rPr>
          <w:rFonts w:asciiTheme="minorHAnsi" w:hAnsiTheme="minorHAnsi" w:cstheme="minorHAnsi"/>
          <w:color w:val="3E3E3E"/>
          <w:sz w:val="22"/>
          <w:szCs w:val="22"/>
        </w:rPr>
        <w:t xml:space="preserve"> Overall, you learn how to conduct a fair and legal hearing and make a decision.</w:t>
      </w:r>
    </w:p>
    <w:p w14:paraId="7B55D8EC" w14:textId="77777777" w:rsidR="001C34F7" w:rsidRPr="006852AB" w:rsidRDefault="001C34F7" w:rsidP="00BA6D86">
      <w:pPr>
        <w:jc w:val="center"/>
        <w:rPr>
          <w:b/>
          <w:i/>
          <w:sz w:val="22"/>
        </w:rPr>
      </w:pPr>
    </w:p>
    <w:tbl>
      <w:tblPr>
        <w:tblStyle w:val="PlainTable1"/>
        <w:tblpPr w:leftFromText="180" w:rightFromText="180" w:vertAnchor="text" w:tblpXSpec="center" w:tblpY="1"/>
        <w:tblOverlap w:val="never"/>
        <w:tblW w:w="11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72" w:type="dxa"/>
        </w:tblCellMar>
        <w:tblLook w:val="04A0" w:firstRow="1" w:lastRow="0" w:firstColumn="1" w:lastColumn="0" w:noHBand="0" w:noVBand="1"/>
      </w:tblPr>
      <w:tblGrid>
        <w:gridCol w:w="1705"/>
        <w:gridCol w:w="990"/>
        <w:gridCol w:w="5490"/>
        <w:gridCol w:w="810"/>
        <w:gridCol w:w="1170"/>
        <w:gridCol w:w="1260"/>
      </w:tblGrid>
      <w:tr w:rsidR="00621261" w14:paraId="7D2BBCF2" w14:textId="77777777" w:rsidTr="00D22C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7D0CFFB4" w14:textId="77777777" w:rsidR="00621261" w:rsidRDefault="00621261" w:rsidP="00D22C68">
            <w:pPr>
              <w:jc w:val="center"/>
            </w:pPr>
            <w:r>
              <w:t>Item #</w:t>
            </w:r>
          </w:p>
        </w:tc>
        <w:tc>
          <w:tcPr>
            <w:tcW w:w="990" w:type="dxa"/>
          </w:tcPr>
          <w:p w14:paraId="76BA898F" w14:textId="77777777" w:rsidR="00621261" w:rsidRDefault="00621261" w:rsidP="00D22C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rmat</w:t>
            </w:r>
          </w:p>
        </w:tc>
        <w:tc>
          <w:tcPr>
            <w:tcW w:w="5490" w:type="dxa"/>
          </w:tcPr>
          <w:p w14:paraId="6D3C25D0" w14:textId="77777777" w:rsidR="00621261" w:rsidRDefault="00621261" w:rsidP="00D22C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810" w:type="dxa"/>
            <w:vAlign w:val="bottom"/>
          </w:tcPr>
          <w:p w14:paraId="378387F0" w14:textId="77777777" w:rsidR="00621261" w:rsidRPr="00517CEF" w:rsidRDefault="00621261" w:rsidP="00D22C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Quantity</w:t>
            </w:r>
          </w:p>
        </w:tc>
        <w:tc>
          <w:tcPr>
            <w:tcW w:w="1170" w:type="dxa"/>
          </w:tcPr>
          <w:p w14:paraId="4C02C0E7" w14:textId="77777777" w:rsidR="00621261" w:rsidRDefault="00621261" w:rsidP="00D22C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  <w:tc>
          <w:tcPr>
            <w:tcW w:w="1260" w:type="dxa"/>
          </w:tcPr>
          <w:p w14:paraId="20AF3908" w14:textId="77777777" w:rsidR="00621261" w:rsidRDefault="00621261" w:rsidP="00D22C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tal </w:t>
            </w:r>
          </w:p>
        </w:tc>
      </w:tr>
      <w:tr w:rsidR="00621261" w14:paraId="62B24DE2" w14:textId="77777777" w:rsidTr="00D22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FC9657" w14:textId="77777777" w:rsidR="00621261" w:rsidRPr="00E70806" w:rsidRDefault="00621261" w:rsidP="00D22C68">
            <w:pPr>
              <w:rPr>
                <w:sz w:val="20"/>
              </w:rPr>
            </w:pPr>
            <w:r w:rsidRPr="00E70806">
              <w:rPr>
                <w:sz w:val="20"/>
              </w:rPr>
              <w:t>BOR</w:t>
            </w:r>
            <w:r>
              <w:rPr>
                <w:sz w:val="20"/>
              </w:rPr>
              <w:t>-1</w:t>
            </w:r>
            <w:r w:rsidRPr="00AB74F4">
              <w:rPr>
                <w:sz w:val="20"/>
                <w:vertAlign w:val="superscript"/>
              </w:rPr>
              <w:t>st</w:t>
            </w:r>
            <w:r>
              <w:rPr>
                <w:sz w:val="20"/>
              </w:rPr>
              <w:t xml:space="preserve"> Mtg-DVD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2035FD" w14:textId="77777777" w:rsidR="00621261" w:rsidRPr="00063FF9" w:rsidRDefault="00621261" w:rsidP="00D22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6121E">
              <w:rPr>
                <w:sz w:val="21"/>
                <w:szCs w:val="21"/>
              </w:rPr>
              <w:t>DVD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8C3EF18" w14:textId="4EA0E589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0806">
              <w:rPr>
                <w:sz w:val="22"/>
              </w:rPr>
              <w:t>Board of Review</w:t>
            </w:r>
            <w:r>
              <w:rPr>
                <w:sz w:val="22"/>
              </w:rPr>
              <w:t xml:space="preserve"> </w:t>
            </w:r>
            <w:r w:rsidRPr="00E70806">
              <w:rPr>
                <w:sz w:val="22"/>
              </w:rPr>
              <w:t xml:space="preserve">– First Meeting </w:t>
            </w:r>
            <w:r w:rsidR="00A86A8B">
              <w:rPr>
                <w:sz w:val="22"/>
              </w:rPr>
              <w:t>&amp;</w:t>
            </w:r>
            <w:r>
              <w:rPr>
                <w:sz w:val="22"/>
              </w:rPr>
              <w:t xml:space="preserve"> </w:t>
            </w:r>
            <w:r w:rsidRPr="00E70806">
              <w:rPr>
                <w:sz w:val="22"/>
              </w:rPr>
              <w:t xml:space="preserve">1 </w:t>
            </w:r>
            <w:r>
              <w:rPr>
                <w:sz w:val="22"/>
              </w:rPr>
              <w:t xml:space="preserve">Printed </w:t>
            </w:r>
            <w:r w:rsidRPr="00E70806">
              <w:rPr>
                <w:sz w:val="22"/>
              </w:rPr>
              <w:t>Material Packe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FB850CD" w14:textId="77777777" w:rsidR="00621261" w:rsidRDefault="00621261" w:rsidP="00D22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007D38" w14:textId="212A2BE9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      3</w:t>
            </w:r>
            <w:r w:rsidR="00B352EB">
              <w:t>5</w:t>
            </w:r>
            <w:r>
              <w:t>.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D0C8C1" w14:textId="77777777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</w:p>
        </w:tc>
      </w:tr>
      <w:tr w:rsidR="00621261" w14:paraId="1C39A1E9" w14:textId="77777777" w:rsidTr="00D22C6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D62B2A9" w14:textId="77777777" w:rsidR="00621261" w:rsidRPr="00E70806" w:rsidRDefault="00621261" w:rsidP="00D22C68">
            <w:pPr>
              <w:rPr>
                <w:sz w:val="20"/>
              </w:rPr>
            </w:pPr>
            <w:r w:rsidRPr="00E70806">
              <w:rPr>
                <w:sz w:val="20"/>
              </w:rPr>
              <w:t>BOR</w:t>
            </w:r>
            <w:r>
              <w:rPr>
                <w:sz w:val="20"/>
              </w:rPr>
              <w:t>-1</w:t>
            </w:r>
            <w:r w:rsidRPr="00AB74F4">
              <w:rPr>
                <w:sz w:val="20"/>
                <w:vertAlign w:val="superscript"/>
              </w:rPr>
              <w:t>st</w:t>
            </w:r>
            <w:r>
              <w:rPr>
                <w:sz w:val="20"/>
              </w:rPr>
              <w:t xml:space="preserve"> Mtg-USB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7E6CFC3F" w14:textId="77777777" w:rsidR="00621261" w:rsidRPr="00C6121E" w:rsidRDefault="00621261" w:rsidP="00D22C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C6121E">
              <w:rPr>
                <w:sz w:val="22"/>
              </w:rPr>
              <w:t>USB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bottom"/>
          </w:tcPr>
          <w:p w14:paraId="3615EAA8" w14:textId="4B82372C" w:rsidR="00621261" w:rsidRPr="00E70806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70806">
              <w:rPr>
                <w:sz w:val="22"/>
              </w:rPr>
              <w:t>Board of Review</w:t>
            </w:r>
            <w:r>
              <w:rPr>
                <w:sz w:val="22"/>
              </w:rPr>
              <w:t xml:space="preserve"> </w:t>
            </w:r>
            <w:r w:rsidRPr="00E70806">
              <w:rPr>
                <w:sz w:val="22"/>
              </w:rPr>
              <w:t xml:space="preserve">– First Meeting </w:t>
            </w:r>
            <w:r w:rsidR="00A86A8B">
              <w:rPr>
                <w:sz w:val="22"/>
              </w:rPr>
              <w:t>&amp;</w:t>
            </w:r>
            <w:r>
              <w:rPr>
                <w:sz w:val="22"/>
              </w:rPr>
              <w:t xml:space="preserve"> </w:t>
            </w:r>
            <w:r w:rsidRPr="00E70806">
              <w:rPr>
                <w:sz w:val="22"/>
              </w:rPr>
              <w:t xml:space="preserve">1 </w:t>
            </w:r>
            <w:r>
              <w:rPr>
                <w:sz w:val="22"/>
              </w:rPr>
              <w:t xml:space="preserve">Printed </w:t>
            </w:r>
            <w:r w:rsidRPr="00E70806">
              <w:rPr>
                <w:sz w:val="22"/>
              </w:rPr>
              <w:t>Material Packe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bottom"/>
          </w:tcPr>
          <w:p w14:paraId="01D80CEC" w14:textId="77777777" w:rsidR="00621261" w:rsidRDefault="00621261" w:rsidP="00D22C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bottom"/>
          </w:tcPr>
          <w:p w14:paraId="58745DB3" w14:textId="77777777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      45.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bottom"/>
          </w:tcPr>
          <w:p w14:paraId="033B7D11" w14:textId="77777777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</w:p>
        </w:tc>
      </w:tr>
      <w:tr w:rsidR="00621261" w14:paraId="7755FD4D" w14:textId="77777777" w:rsidTr="00D22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052BFB" w14:textId="77777777" w:rsidR="00621261" w:rsidRDefault="00621261" w:rsidP="00D22C68">
            <w:r w:rsidRPr="00C6121E">
              <w:rPr>
                <w:sz w:val="20"/>
                <w:szCs w:val="24"/>
              </w:rPr>
              <w:t>BOR-H</w:t>
            </w:r>
            <w:r>
              <w:rPr>
                <w:sz w:val="20"/>
                <w:szCs w:val="24"/>
              </w:rPr>
              <w:t>earing-DVD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751FD6" w14:textId="77777777" w:rsidR="00621261" w:rsidRPr="00C6121E" w:rsidRDefault="00621261" w:rsidP="00D22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C6121E">
              <w:rPr>
                <w:sz w:val="22"/>
              </w:rPr>
              <w:t>DVD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F5344EA" w14:textId="471480C2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6D86">
              <w:rPr>
                <w:sz w:val="22"/>
              </w:rPr>
              <w:t xml:space="preserve">Board of Review </w:t>
            </w:r>
            <w:r>
              <w:rPr>
                <w:sz w:val="22"/>
              </w:rPr>
              <w:t xml:space="preserve">- </w:t>
            </w:r>
            <w:r w:rsidRPr="00BA6D86">
              <w:rPr>
                <w:sz w:val="22"/>
              </w:rPr>
              <w:t xml:space="preserve">Hearing </w:t>
            </w:r>
            <w:r w:rsidR="00A86A8B">
              <w:rPr>
                <w:sz w:val="22"/>
              </w:rPr>
              <w:t>&amp;</w:t>
            </w:r>
            <w:r w:rsidRPr="00BA6D86">
              <w:rPr>
                <w:sz w:val="22"/>
              </w:rPr>
              <w:t xml:space="preserve"> 1 </w:t>
            </w:r>
            <w:r>
              <w:rPr>
                <w:sz w:val="22"/>
              </w:rPr>
              <w:t xml:space="preserve">Printed </w:t>
            </w:r>
            <w:r w:rsidRPr="00BA6D86">
              <w:rPr>
                <w:sz w:val="22"/>
              </w:rPr>
              <w:t>Material Packe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877543" w14:textId="77777777" w:rsidR="00621261" w:rsidRDefault="00621261" w:rsidP="00D22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FAA6447" w14:textId="51C010FD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      3</w:t>
            </w:r>
            <w:r w:rsidR="00B352EB">
              <w:t>5</w:t>
            </w:r>
            <w:r>
              <w:t>.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D5E8F0" w14:textId="77777777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</w:p>
        </w:tc>
      </w:tr>
      <w:tr w:rsidR="00621261" w14:paraId="5B91766E" w14:textId="77777777" w:rsidTr="00D22C6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38E36311" w14:textId="77777777" w:rsidR="00621261" w:rsidRDefault="00621261" w:rsidP="00D22C68">
            <w:r w:rsidRPr="00C6121E">
              <w:rPr>
                <w:sz w:val="20"/>
                <w:szCs w:val="24"/>
              </w:rPr>
              <w:t>BOR-H</w:t>
            </w:r>
            <w:r>
              <w:rPr>
                <w:sz w:val="20"/>
                <w:szCs w:val="24"/>
              </w:rPr>
              <w:t>earing-USB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65C52D4" w14:textId="77777777" w:rsidR="00621261" w:rsidRDefault="00621261" w:rsidP="00D22C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121E">
              <w:rPr>
                <w:sz w:val="22"/>
                <w:szCs w:val="21"/>
              </w:rPr>
              <w:t>USB</w:t>
            </w:r>
          </w:p>
        </w:tc>
        <w:tc>
          <w:tcPr>
            <w:tcW w:w="5490" w:type="dxa"/>
            <w:shd w:val="clear" w:color="auto" w:fill="DEEAF6" w:themeFill="accent1" w:themeFillTint="33"/>
            <w:vAlign w:val="bottom"/>
          </w:tcPr>
          <w:p w14:paraId="1EE245B7" w14:textId="335872EA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6D86">
              <w:rPr>
                <w:sz w:val="22"/>
              </w:rPr>
              <w:t>Board of Review -</w:t>
            </w:r>
            <w:r>
              <w:rPr>
                <w:sz w:val="22"/>
              </w:rPr>
              <w:t xml:space="preserve"> </w:t>
            </w:r>
            <w:r w:rsidRPr="00BA6D86">
              <w:rPr>
                <w:sz w:val="22"/>
              </w:rPr>
              <w:t xml:space="preserve">Hearing </w:t>
            </w:r>
            <w:r w:rsidR="009878A5">
              <w:rPr>
                <w:sz w:val="22"/>
              </w:rPr>
              <w:t>&amp;</w:t>
            </w:r>
            <w:r w:rsidRPr="00BA6D86">
              <w:rPr>
                <w:sz w:val="22"/>
              </w:rPr>
              <w:t xml:space="preserve"> 1 </w:t>
            </w:r>
            <w:r>
              <w:rPr>
                <w:sz w:val="22"/>
              </w:rPr>
              <w:t xml:space="preserve">Printed </w:t>
            </w:r>
            <w:r w:rsidRPr="00BA6D86">
              <w:rPr>
                <w:sz w:val="22"/>
              </w:rPr>
              <w:t>Material Packet</w:t>
            </w:r>
          </w:p>
        </w:tc>
        <w:tc>
          <w:tcPr>
            <w:tcW w:w="810" w:type="dxa"/>
            <w:shd w:val="clear" w:color="auto" w:fill="DEEAF6" w:themeFill="accent1" w:themeFillTint="33"/>
            <w:vAlign w:val="bottom"/>
          </w:tcPr>
          <w:p w14:paraId="699947E2" w14:textId="77777777" w:rsidR="00621261" w:rsidRDefault="00621261" w:rsidP="00D22C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  <w:shd w:val="clear" w:color="auto" w:fill="DEEAF6" w:themeFill="accent1" w:themeFillTint="33"/>
            <w:vAlign w:val="bottom"/>
          </w:tcPr>
          <w:p w14:paraId="3867911A" w14:textId="77777777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      45.00</w:t>
            </w:r>
          </w:p>
        </w:tc>
        <w:tc>
          <w:tcPr>
            <w:tcW w:w="1260" w:type="dxa"/>
            <w:shd w:val="clear" w:color="auto" w:fill="DEEAF6" w:themeFill="accent1" w:themeFillTint="33"/>
            <w:vAlign w:val="bottom"/>
          </w:tcPr>
          <w:p w14:paraId="783670C7" w14:textId="77777777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</w:p>
        </w:tc>
      </w:tr>
      <w:tr w:rsidR="00621261" w14:paraId="29348141" w14:textId="77777777" w:rsidTr="00D22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7948C7" w14:textId="77777777" w:rsidR="00621261" w:rsidRPr="00BA6D86" w:rsidRDefault="00621261" w:rsidP="00D22C68">
            <w:pPr>
              <w:rPr>
                <w:sz w:val="20"/>
              </w:rPr>
            </w:pPr>
            <w:r w:rsidRPr="00937E0C">
              <w:rPr>
                <w:sz w:val="20"/>
                <w:szCs w:val="20"/>
              </w:rPr>
              <w:t>BOR-Both-</w:t>
            </w:r>
            <w:r>
              <w:rPr>
                <w:sz w:val="20"/>
                <w:szCs w:val="20"/>
              </w:rPr>
              <w:t>DVD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E9ECEF" w14:textId="77777777" w:rsidR="00621261" w:rsidRPr="00D26095" w:rsidRDefault="00621261" w:rsidP="00D22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D26095">
              <w:rPr>
                <w:sz w:val="21"/>
                <w:szCs w:val="21"/>
              </w:rPr>
              <w:t>DVD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A33635E" w14:textId="23BAB3B0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7341">
              <w:rPr>
                <w:sz w:val="22"/>
              </w:rPr>
              <w:t xml:space="preserve">Board of </w:t>
            </w:r>
            <w:proofErr w:type="gramStart"/>
            <w:r w:rsidRPr="00E17341">
              <w:rPr>
                <w:sz w:val="22"/>
              </w:rPr>
              <w:t>Review  –</w:t>
            </w:r>
            <w:proofErr w:type="gramEnd"/>
            <w:r w:rsidRPr="00E17341">
              <w:rPr>
                <w:sz w:val="22"/>
              </w:rPr>
              <w:t xml:space="preserve"> First Meeting </w:t>
            </w:r>
            <w:r>
              <w:rPr>
                <w:i/>
                <w:iCs/>
                <w:sz w:val="22"/>
              </w:rPr>
              <w:t>and</w:t>
            </w:r>
            <w:r w:rsidRPr="00E17341">
              <w:rPr>
                <w:sz w:val="22"/>
              </w:rPr>
              <w:t xml:space="preserve"> Hearing </w:t>
            </w:r>
            <w:r w:rsidR="00A86A8B">
              <w:rPr>
                <w:i/>
                <w:iCs/>
                <w:sz w:val="22"/>
              </w:rPr>
              <w:t>&amp;</w:t>
            </w:r>
            <w:r w:rsidRPr="00E17341">
              <w:rPr>
                <w:sz w:val="22"/>
              </w:rPr>
              <w:t xml:space="preserve"> 2 </w:t>
            </w:r>
            <w:r>
              <w:rPr>
                <w:sz w:val="22"/>
              </w:rPr>
              <w:t xml:space="preserve">Material </w:t>
            </w:r>
            <w:r w:rsidRPr="00E17341">
              <w:rPr>
                <w:sz w:val="22"/>
              </w:rPr>
              <w:t>Packets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77DF1F" w14:textId="77777777" w:rsidR="00621261" w:rsidRDefault="00621261" w:rsidP="00D22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B77729" w14:textId="77777777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      60.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6634401" w14:textId="77777777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</w:p>
        </w:tc>
      </w:tr>
      <w:tr w:rsidR="00621261" w14:paraId="0B3BADF7" w14:textId="77777777" w:rsidTr="00D22C6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DEEAF6" w:themeFill="accent1" w:themeFillTint="33"/>
            <w:vAlign w:val="center"/>
          </w:tcPr>
          <w:p w14:paraId="5E4F5881" w14:textId="77777777" w:rsidR="00621261" w:rsidRPr="003848AD" w:rsidRDefault="00621261" w:rsidP="00D22C68">
            <w:pPr>
              <w:rPr>
                <w:sz w:val="20"/>
              </w:rPr>
            </w:pPr>
            <w:r w:rsidRPr="00D26095">
              <w:rPr>
                <w:sz w:val="20"/>
                <w:szCs w:val="20"/>
              </w:rPr>
              <w:t>BOR-Both-USB</w:t>
            </w:r>
          </w:p>
        </w:tc>
        <w:tc>
          <w:tcPr>
            <w:tcW w:w="990" w:type="dxa"/>
            <w:shd w:val="clear" w:color="auto" w:fill="DEEAF6" w:themeFill="accent1" w:themeFillTint="33"/>
            <w:vAlign w:val="center"/>
          </w:tcPr>
          <w:p w14:paraId="2503280E" w14:textId="77777777" w:rsidR="00621261" w:rsidRPr="00D26095" w:rsidRDefault="00621261" w:rsidP="00D22C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D26095">
              <w:rPr>
                <w:sz w:val="21"/>
                <w:szCs w:val="21"/>
              </w:rPr>
              <w:t>USB</w:t>
            </w:r>
          </w:p>
        </w:tc>
        <w:tc>
          <w:tcPr>
            <w:tcW w:w="5490" w:type="dxa"/>
            <w:shd w:val="clear" w:color="auto" w:fill="DEEAF6" w:themeFill="accent1" w:themeFillTint="33"/>
            <w:vAlign w:val="bottom"/>
          </w:tcPr>
          <w:p w14:paraId="052456BD" w14:textId="36AD1CDE" w:rsidR="00621261" w:rsidRPr="00E1734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17341">
              <w:rPr>
                <w:sz w:val="22"/>
              </w:rPr>
              <w:t xml:space="preserve">Board of </w:t>
            </w:r>
            <w:proofErr w:type="gramStart"/>
            <w:r w:rsidRPr="00E17341">
              <w:rPr>
                <w:sz w:val="22"/>
              </w:rPr>
              <w:t>Review  –</w:t>
            </w:r>
            <w:proofErr w:type="gramEnd"/>
            <w:r w:rsidRPr="00E17341">
              <w:rPr>
                <w:sz w:val="22"/>
              </w:rPr>
              <w:t xml:space="preserve"> First Meeting </w:t>
            </w:r>
            <w:r>
              <w:rPr>
                <w:i/>
                <w:iCs/>
                <w:sz w:val="22"/>
              </w:rPr>
              <w:t>and</w:t>
            </w:r>
            <w:r w:rsidRPr="00E17341">
              <w:rPr>
                <w:sz w:val="22"/>
              </w:rPr>
              <w:t xml:space="preserve"> Hearing </w:t>
            </w:r>
            <w:r w:rsidR="00A86A8B">
              <w:rPr>
                <w:i/>
                <w:iCs/>
                <w:sz w:val="22"/>
              </w:rPr>
              <w:t>&amp;</w:t>
            </w:r>
            <w:r w:rsidRPr="00E17341">
              <w:rPr>
                <w:sz w:val="22"/>
              </w:rPr>
              <w:t xml:space="preserve"> 2 </w:t>
            </w:r>
            <w:r>
              <w:rPr>
                <w:sz w:val="22"/>
              </w:rPr>
              <w:t xml:space="preserve">Material </w:t>
            </w:r>
            <w:r w:rsidRPr="00E17341">
              <w:rPr>
                <w:sz w:val="22"/>
              </w:rPr>
              <w:t>Packets</w:t>
            </w:r>
          </w:p>
        </w:tc>
        <w:tc>
          <w:tcPr>
            <w:tcW w:w="810" w:type="dxa"/>
            <w:shd w:val="clear" w:color="auto" w:fill="DEEAF6" w:themeFill="accent1" w:themeFillTint="33"/>
            <w:vAlign w:val="bottom"/>
          </w:tcPr>
          <w:p w14:paraId="5E20463B" w14:textId="77777777" w:rsidR="00621261" w:rsidRDefault="00621261" w:rsidP="00D22C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  <w:shd w:val="clear" w:color="auto" w:fill="DEEAF6" w:themeFill="accent1" w:themeFillTint="33"/>
            <w:vAlign w:val="bottom"/>
          </w:tcPr>
          <w:p w14:paraId="173340C5" w14:textId="77777777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      80.00</w:t>
            </w:r>
          </w:p>
        </w:tc>
        <w:tc>
          <w:tcPr>
            <w:tcW w:w="1260" w:type="dxa"/>
            <w:shd w:val="clear" w:color="auto" w:fill="DEEAF6" w:themeFill="accent1" w:themeFillTint="33"/>
            <w:vAlign w:val="bottom"/>
          </w:tcPr>
          <w:p w14:paraId="2448784B" w14:textId="77777777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</w:p>
        </w:tc>
      </w:tr>
      <w:tr w:rsidR="00621261" w14:paraId="5BF23283" w14:textId="77777777" w:rsidTr="00D22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  <w:vAlign w:val="center"/>
          </w:tcPr>
          <w:p w14:paraId="0B8D929C" w14:textId="77777777" w:rsidR="00621261" w:rsidRPr="003848AD" w:rsidRDefault="00621261" w:rsidP="00D22C68">
            <w:pPr>
              <w:rPr>
                <w:sz w:val="22"/>
              </w:rPr>
            </w:pPr>
            <w:r w:rsidRPr="00BA6D86">
              <w:rPr>
                <w:sz w:val="20"/>
              </w:rPr>
              <w:t>BOR</w:t>
            </w:r>
            <w:r>
              <w:rPr>
                <w:sz w:val="20"/>
              </w:rPr>
              <w:t>-PRT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3E0EC9" w14:textId="77777777" w:rsidR="00621261" w:rsidRPr="00D26095" w:rsidRDefault="00621261" w:rsidP="00D22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D26095">
              <w:rPr>
                <w:sz w:val="21"/>
                <w:szCs w:val="21"/>
              </w:rPr>
              <w:t>Print</w:t>
            </w:r>
          </w:p>
        </w:tc>
        <w:tc>
          <w:tcPr>
            <w:tcW w:w="5490" w:type="dxa"/>
            <w:shd w:val="clear" w:color="auto" w:fill="auto"/>
            <w:vAlign w:val="bottom"/>
          </w:tcPr>
          <w:p w14:paraId="54CA23FD" w14:textId="77777777" w:rsidR="00621261" w:rsidRPr="00E1734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t>Printed Material Packet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69D37B1F" w14:textId="77777777" w:rsidR="00621261" w:rsidRDefault="00621261" w:rsidP="00D22C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  <w:shd w:val="clear" w:color="auto" w:fill="auto"/>
            <w:vAlign w:val="bottom"/>
          </w:tcPr>
          <w:p w14:paraId="712748C6" w14:textId="77777777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      10.00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0B1FBF15" w14:textId="77777777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</w:p>
        </w:tc>
      </w:tr>
      <w:tr w:rsidR="00621261" w14:paraId="514063DE" w14:textId="77777777" w:rsidTr="00D22C6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</w:tcPr>
          <w:p w14:paraId="7588BA08" w14:textId="77777777" w:rsidR="00621261" w:rsidRPr="00C6121E" w:rsidRDefault="00621261" w:rsidP="00D22C68">
            <w:pPr>
              <w:jc w:val="right"/>
              <w:rPr>
                <w:b w:val="0"/>
                <w:bCs w:val="0"/>
                <w:iCs/>
              </w:rPr>
            </w:pPr>
          </w:p>
        </w:tc>
        <w:tc>
          <w:tcPr>
            <w:tcW w:w="990" w:type="dxa"/>
            <w:shd w:val="clear" w:color="auto" w:fill="auto"/>
          </w:tcPr>
          <w:p w14:paraId="1955BB12" w14:textId="77777777" w:rsidR="00621261" w:rsidRPr="000376B5" w:rsidRDefault="00621261" w:rsidP="00D22C6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7470" w:type="dxa"/>
            <w:gridSpan w:val="3"/>
            <w:shd w:val="clear" w:color="auto" w:fill="auto"/>
            <w:vAlign w:val="bottom"/>
          </w:tcPr>
          <w:p w14:paraId="08F66641" w14:textId="77777777" w:rsidR="00621261" w:rsidRPr="000376B5" w:rsidRDefault="00621261" w:rsidP="00D22C6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260" w:type="dxa"/>
            <w:shd w:val="clear" w:color="auto" w:fill="auto"/>
          </w:tcPr>
          <w:p w14:paraId="6FBD6E61" w14:textId="77777777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1261" w14:paraId="3717966B" w14:textId="77777777" w:rsidTr="00D22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</w:tcPr>
          <w:p w14:paraId="2E441364" w14:textId="77777777" w:rsidR="00621261" w:rsidRPr="000376B5" w:rsidRDefault="00621261" w:rsidP="00D22C68">
            <w:pPr>
              <w:jc w:val="right"/>
              <w:rPr>
                <w:i/>
              </w:rPr>
            </w:pPr>
          </w:p>
        </w:tc>
        <w:tc>
          <w:tcPr>
            <w:tcW w:w="990" w:type="dxa"/>
            <w:shd w:val="clear" w:color="auto" w:fill="auto"/>
          </w:tcPr>
          <w:p w14:paraId="04A8B1B5" w14:textId="77777777" w:rsidR="00621261" w:rsidRPr="000376B5" w:rsidRDefault="00621261" w:rsidP="00D22C6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7470" w:type="dxa"/>
            <w:gridSpan w:val="3"/>
            <w:shd w:val="clear" w:color="auto" w:fill="auto"/>
            <w:vAlign w:val="bottom"/>
          </w:tcPr>
          <w:p w14:paraId="56B62014" w14:textId="77777777" w:rsidR="00621261" w:rsidRPr="000376B5" w:rsidRDefault="00621261" w:rsidP="00D22C6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</w:rPr>
            </w:pPr>
            <w:r w:rsidRPr="000376B5">
              <w:rPr>
                <w:i/>
              </w:rPr>
              <w:t>Subtotal</w:t>
            </w:r>
            <w:r>
              <w:rPr>
                <w:i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14:paraId="23F9895E" w14:textId="77777777" w:rsidR="00621261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</w:p>
        </w:tc>
      </w:tr>
      <w:tr w:rsidR="00621261" w14:paraId="2533AD67" w14:textId="77777777" w:rsidTr="00D22C68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</w:tcPr>
          <w:p w14:paraId="1EF25459" w14:textId="77777777" w:rsidR="00621261" w:rsidRPr="000376B5" w:rsidRDefault="00621261" w:rsidP="00D22C68">
            <w:pPr>
              <w:jc w:val="right"/>
            </w:pPr>
          </w:p>
        </w:tc>
        <w:tc>
          <w:tcPr>
            <w:tcW w:w="990" w:type="dxa"/>
            <w:shd w:val="clear" w:color="auto" w:fill="auto"/>
          </w:tcPr>
          <w:p w14:paraId="519AAD21" w14:textId="77777777" w:rsidR="00621261" w:rsidRPr="000376B5" w:rsidRDefault="00621261" w:rsidP="00D22C6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70" w:type="dxa"/>
            <w:gridSpan w:val="3"/>
            <w:shd w:val="clear" w:color="auto" w:fill="auto"/>
            <w:vAlign w:val="bottom"/>
          </w:tcPr>
          <w:p w14:paraId="35F099D0" w14:textId="77777777" w:rsidR="00621261" w:rsidRPr="000376B5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376B5">
              <w:t xml:space="preserve">Other Charges or Credits </w:t>
            </w:r>
          </w:p>
        </w:tc>
        <w:tc>
          <w:tcPr>
            <w:tcW w:w="1260" w:type="dxa"/>
            <w:shd w:val="clear" w:color="auto" w:fill="auto"/>
          </w:tcPr>
          <w:p w14:paraId="6A499DB2" w14:textId="77777777" w:rsidR="00621261" w:rsidRDefault="00621261" w:rsidP="00D22C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1261" w14:paraId="4D8AD31A" w14:textId="77777777" w:rsidTr="00D22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auto"/>
          </w:tcPr>
          <w:p w14:paraId="4A9005EF" w14:textId="77777777" w:rsidR="00621261" w:rsidRPr="000376B5" w:rsidRDefault="00621261" w:rsidP="00D22C68">
            <w:pPr>
              <w:jc w:val="right"/>
            </w:pPr>
          </w:p>
        </w:tc>
        <w:tc>
          <w:tcPr>
            <w:tcW w:w="990" w:type="dxa"/>
            <w:shd w:val="clear" w:color="auto" w:fill="auto"/>
          </w:tcPr>
          <w:p w14:paraId="12408089" w14:textId="77777777" w:rsidR="00621261" w:rsidRPr="000376B5" w:rsidRDefault="00621261" w:rsidP="00D22C6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470" w:type="dxa"/>
            <w:gridSpan w:val="3"/>
            <w:shd w:val="clear" w:color="auto" w:fill="auto"/>
            <w:vAlign w:val="bottom"/>
          </w:tcPr>
          <w:p w14:paraId="4F8FD206" w14:textId="77777777" w:rsidR="00621261" w:rsidRPr="000376B5" w:rsidRDefault="00621261" w:rsidP="00D22C6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376B5">
              <w:t>Total Amount Due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5B790A3E" w14:textId="77777777" w:rsidR="00621261" w:rsidRPr="00FF32FE" w:rsidRDefault="00621261" w:rsidP="00D22C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$  </w:t>
            </w:r>
          </w:p>
        </w:tc>
      </w:tr>
    </w:tbl>
    <w:p w14:paraId="65DAA87A" w14:textId="4C9ABD46" w:rsidR="008B6731" w:rsidRPr="00837500" w:rsidRDefault="008B6731" w:rsidP="000F6171">
      <w:pPr>
        <w:rPr>
          <w:sz w:val="12"/>
          <w:szCs w:val="12"/>
        </w:rPr>
      </w:pPr>
    </w:p>
    <w:p w14:paraId="107E4908" w14:textId="56A1712E" w:rsidR="0043679C" w:rsidRDefault="0043679C" w:rsidP="00925211">
      <w:pPr>
        <w:jc w:val="center"/>
      </w:pPr>
      <w:r>
        <w:t xml:space="preserve">Make </w:t>
      </w:r>
      <w:r w:rsidRPr="00050466">
        <w:rPr>
          <w:i/>
        </w:rPr>
        <w:t>check</w:t>
      </w:r>
      <w:r>
        <w:t xml:space="preserve"> payable to </w:t>
      </w:r>
      <w:r>
        <w:rPr>
          <w:b/>
        </w:rPr>
        <w:t>UW-</w:t>
      </w:r>
      <w:r w:rsidR="00D9029D">
        <w:rPr>
          <w:b/>
        </w:rPr>
        <w:t>Ma</w:t>
      </w:r>
      <w:bookmarkStart w:id="1" w:name="_GoBack"/>
      <w:bookmarkEnd w:id="1"/>
      <w:r w:rsidR="00D9029D">
        <w:rPr>
          <w:b/>
        </w:rPr>
        <w:t>dison</w:t>
      </w:r>
      <w:r>
        <w:t xml:space="preserve"> and send with this form to:</w:t>
      </w:r>
    </w:p>
    <w:p w14:paraId="57C48348" w14:textId="46DC17CB" w:rsidR="0043679C" w:rsidRDefault="0043679C" w:rsidP="0043679C">
      <w:pPr>
        <w:jc w:val="center"/>
      </w:pPr>
      <w:r>
        <w:rPr>
          <w:i/>
        </w:rPr>
        <w:t xml:space="preserve">Local Government </w:t>
      </w:r>
      <w:r w:rsidR="006852AB">
        <w:rPr>
          <w:i/>
        </w:rPr>
        <w:t>Education</w:t>
      </w:r>
      <w:r>
        <w:rPr>
          <w:i/>
        </w:rPr>
        <w:t xml:space="preserve">, </w:t>
      </w:r>
      <w:r w:rsidR="00A37397">
        <w:rPr>
          <w:i/>
        </w:rPr>
        <w:t>702</w:t>
      </w:r>
      <w:r>
        <w:rPr>
          <w:i/>
        </w:rPr>
        <w:t xml:space="preserve"> Langdon Street,</w:t>
      </w:r>
      <w:r w:rsidR="00A37397">
        <w:rPr>
          <w:i/>
        </w:rPr>
        <w:t xml:space="preserve"> Pyle Center Suite 111</w:t>
      </w:r>
      <w:r>
        <w:rPr>
          <w:i/>
        </w:rPr>
        <w:t>, Madison, WI  5370</w:t>
      </w:r>
      <w:r w:rsidR="00A37397">
        <w:rPr>
          <w:i/>
        </w:rPr>
        <w:t>6</w:t>
      </w:r>
    </w:p>
    <w:p w14:paraId="774D44FD" w14:textId="73909FF9" w:rsidR="0043679C" w:rsidRDefault="0043679C" w:rsidP="0043679C">
      <w:pPr>
        <w:jc w:val="center"/>
        <w:rPr>
          <w:color w:val="1F497D"/>
          <w:sz w:val="18"/>
          <w:szCs w:val="18"/>
        </w:rPr>
      </w:pPr>
      <w:r>
        <w:rPr>
          <w:color w:val="1F497D"/>
          <w:sz w:val="18"/>
          <w:szCs w:val="18"/>
        </w:rPr>
        <w:t>An AA/EEO employer, University of Wisconsin-</w:t>
      </w:r>
      <w:r w:rsidR="000E1296">
        <w:rPr>
          <w:color w:val="1F497D"/>
          <w:sz w:val="18"/>
          <w:szCs w:val="18"/>
        </w:rPr>
        <w:t xml:space="preserve">Madison Division of </w:t>
      </w:r>
      <w:r>
        <w:rPr>
          <w:color w:val="1F497D"/>
          <w:sz w:val="18"/>
          <w:szCs w:val="18"/>
        </w:rPr>
        <w:t>Extension provides equal opportunities in employment and programming,</w:t>
      </w:r>
    </w:p>
    <w:p w14:paraId="6A5C92B9" w14:textId="7D9C3D6F" w:rsidR="0043679C" w:rsidRDefault="0043679C" w:rsidP="0043679C">
      <w:pPr>
        <w:jc w:val="center"/>
      </w:pPr>
      <w:r>
        <w:rPr>
          <w:color w:val="1F497D"/>
          <w:sz w:val="18"/>
          <w:szCs w:val="18"/>
        </w:rPr>
        <w:t xml:space="preserve"> including Title VI, Title IX</w:t>
      </w:r>
      <w:r w:rsidR="006852AB">
        <w:rPr>
          <w:color w:val="1F497D"/>
          <w:sz w:val="18"/>
          <w:szCs w:val="18"/>
        </w:rPr>
        <w:t>,</w:t>
      </w:r>
      <w:r>
        <w:rPr>
          <w:color w:val="1F497D"/>
          <w:sz w:val="18"/>
          <w:szCs w:val="18"/>
        </w:rPr>
        <w:t xml:space="preserve"> and ADA requirements</w:t>
      </w:r>
      <w:r>
        <w:rPr>
          <w:color w:val="000000"/>
          <w:sz w:val="18"/>
          <w:szCs w:val="18"/>
        </w:rPr>
        <w:t>.</w:t>
      </w:r>
    </w:p>
    <w:sectPr w:rsidR="0043679C" w:rsidSect="00837500">
      <w:footerReference w:type="default" r:id="rId8"/>
      <w:pgSz w:w="12240" w:h="15840" w:code="1"/>
      <w:pgMar w:top="432" w:right="720" w:bottom="288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5C16DE" w14:textId="77777777" w:rsidR="00122855" w:rsidRDefault="00122855" w:rsidP="00C9117D">
      <w:pPr>
        <w:spacing w:line="240" w:lineRule="auto"/>
      </w:pPr>
      <w:r>
        <w:separator/>
      </w:r>
    </w:p>
  </w:endnote>
  <w:endnote w:type="continuationSeparator" w:id="0">
    <w:p w14:paraId="0AC4D531" w14:textId="77777777" w:rsidR="00122855" w:rsidRDefault="00122855" w:rsidP="00C911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D9CB" w14:textId="77777777" w:rsidR="00C9117D" w:rsidRDefault="00C9117D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28FD42" wp14:editId="6C5C7592">
          <wp:simplePos x="0" y="0"/>
          <wp:positionH relativeFrom="margin">
            <wp:align>center</wp:align>
          </wp:positionH>
          <wp:positionV relativeFrom="paragraph">
            <wp:posOffset>-230505</wp:posOffset>
          </wp:positionV>
          <wp:extent cx="2125345" cy="404058"/>
          <wp:effectExtent l="0" t="0" r="8255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ogoBrandingBarTransparent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5345" cy="4040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7A2F3" w14:textId="77777777" w:rsidR="00122855" w:rsidRDefault="00122855" w:rsidP="00C9117D">
      <w:pPr>
        <w:spacing w:line="240" w:lineRule="auto"/>
      </w:pPr>
      <w:r>
        <w:separator/>
      </w:r>
    </w:p>
  </w:footnote>
  <w:footnote w:type="continuationSeparator" w:id="0">
    <w:p w14:paraId="5E82231E" w14:textId="77777777" w:rsidR="00122855" w:rsidRDefault="00122855" w:rsidP="00C9117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rA0MjAyM7Q0NTZQ0lEKTi0uzszPAykwqgUA3ApZDywAAAA="/>
  </w:docVars>
  <w:rsids>
    <w:rsidRoot w:val="0043679C"/>
    <w:rsid w:val="00015A6D"/>
    <w:rsid w:val="00050466"/>
    <w:rsid w:val="00096414"/>
    <w:rsid w:val="000C6DF6"/>
    <w:rsid w:val="000E1296"/>
    <w:rsid w:val="000E5E38"/>
    <w:rsid w:val="000F6171"/>
    <w:rsid w:val="001133A6"/>
    <w:rsid w:val="00122855"/>
    <w:rsid w:val="00123140"/>
    <w:rsid w:val="001C34F7"/>
    <w:rsid w:val="002901F0"/>
    <w:rsid w:val="0036348C"/>
    <w:rsid w:val="003848AD"/>
    <w:rsid w:val="003F1F6D"/>
    <w:rsid w:val="0043679C"/>
    <w:rsid w:val="00461C70"/>
    <w:rsid w:val="00510648"/>
    <w:rsid w:val="0051204A"/>
    <w:rsid w:val="0054750F"/>
    <w:rsid w:val="005614D1"/>
    <w:rsid w:val="00581AAE"/>
    <w:rsid w:val="005D0F71"/>
    <w:rsid w:val="005F2200"/>
    <w:rsid w:val="00604697"/>
    <w:rsid w:val="00621261"/>
    <w:rsid w:val="00677987"/>
    <w:rsid w:val="006847F7"/>
    <w:rsid w:val="006852AB"/>
    <w:rsid w:val="00695A88"/>
    <w:rsid w:val="006B6E65"/>
    <w:rsid w:val="006D7BEC"/>
    <w:rsid w:val="007076B4"/>
    <w:rsid w:val="00751A63"/>
    <w:rsid w:val="00773E67"/>
    <w:rsid w:val="007D19D5"/>
    <w:rsid w:val="007F1A7B"/>
    <w:rsid w:val="00837500"/>
    <w:rsid w:val="00864F6A"/>
    <w:rsid w:val="008B6731"/>
    <w:rsid w:val="00925211"/>
    <w:rsid w:val="00957F18"/>
    <w:rsid w:val="009878A5"/>
    <w:rsid w:val="009A4159"/>
    <w:rsid w:val="009F6FB4"/>
    <w:rsid w:val="00A37397"/>
    <w:rsid w:val="00A56FDB"/>
    <w:rsid w:val="00A6376A"/>
    <w:rsid w:val="00A63E57"/>
    <w:rsid w:val="00A86A8B"/>
    <w:rsid w:val="00B352EB"/>
    <w:rsid w:val="00B621B9"/>
    <w:rsid w:val="00B65B81"/>
    <w:rsid w:val="00BA6D86"/>
    <w:rsid w:val="00BC24E4"/>
    <w:rsid w:val="00C25151"/>
    <w:rsid w:val="00C56CB8"/>
    <w:rsid w:val="00C86EDD"/>
    <w:rsid w:val="00C9117D"/>
    <w:rsid w:val="00CA279D"/>
    <w:rsid w:val="00CE0308"/>
    <w:rsid w:val="00D40BB8"/>
    <w:rsid w:val="00D415F6"/>
    <w:rsid w:val="00D50F02"/>
    <w:rsid w:val="00D9029D"/>
    <w:rsid w:val="00E17341"/>
    <w:rsid w:val="00E344F2"/>
    <w:rsid w:val="00E37D43"/>
    <w:rsid w:val="00E70806"/>
    <w:rsid w:val="00EE58C1"/>
    <w:rsid w:val="00F03FE8"/>
    <w:rsid w:val="00F0617E"/>
    <w:rsid w:val="00F36D10"/>
    <w:rsid w:val="00F57431"/>
    <w:rsid w:val="00F95F1F"/>
    <w:rsid w:val="00FC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36D3F8"/>
  <w15:chartTrackingRefBased/>
  <w15:docId w15:val="{8876AA3F-F928-45EF-8A1A-05EB20FAF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43679C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9CC2E5" w:themeFill="accent1" w:themeFillTint="99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F1A7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A7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117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7D"/>
  </w:style>
  <w:style w:type="paragraph" w:styleId="Footer">
    <w:name w:val="footer"/>
    <w:basedOn w:val="Normal"/>
    <w:link w:val="FooterChar"/>
    <w:uiPriority w:val="99"/>
    <w:unhideWhenUsed/>
    <w:rsid w:val="00C9117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7D"/>
  </w:style>
  <w:style w:type="paragraph" w:styleId="NormalWeb">
    <w:name w:val="Normal (Web)"/>
    <w:basedOn w:val="Normal"/>
    <w:uiPriority w:val="99"/>
    <w:semiHidden/>
    <w:unhideWhenUsed/>
    <w:rsid w:val="001C34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1C34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26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CX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cha, Katy</dc:creator>
  <cp:keywords/>
  <dc:description/>
  <cp:lastModifiedBy>DANIEL D FOTH</cp:lastModifiedBy>
  <cp:revision>2</cp:revision>
  <cp:lastPrinted>2020-03-15T13:46:00Z</cp:lastPrinted>
  <dcterms:created xsi:type="dcterms:W3CDTF">2020-03-15T13:57:00Z</dcterms:created>
  <dcterms:modified xsi:type="dcterms:W3CDTF">2020-03-15T13:57:00Z</dcterms:modified>
</cp:coreProperties>
</file>